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efficients for Time Series Models of Change by Depth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rdered Beta Regression where proportion ~ centered year * depth + (1|Subsi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yonium siderium, R2 = 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yonium sideri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lidium glabrum, R2 = 0.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lidium glabr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2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0.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0.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plosoma listerianum, R2 = 0.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plosoma listerian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0.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ichondria panicea, R2 = 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ichondria panicea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0.2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dium senile, R2 = 0.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dium senile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sel, R2 =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sel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4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57:11Z</dcterms:created>
  <dcterms:modified xsi:type="dcterms:W3CDTF">2025-10-25T2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